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AC652" w14:textId="77777777" w:rsidR="00687D8D" w:rsidRDefault="00687D8D" w:rsidP="00687D8D">
      <w:pPr>
        <w:pStyle w:val="af1"/>
        <w:jc w:val="center"/>
      </w:pPr>
      <w:bookmarkStart w:id="0" w:name="пользовательская-документация"/>
      <w:bookmarkStart w:id="1" w:name="назначение-программы"/>
      <w:r>
        <w:rPr>
          <w:rFonts w:ascii="Calibri" w:hAnsi="Calibri" w:cs="Calibri"/>
          <w:b/>
          <w:bCs/>
          <w:sz w:val="28"/>
          <w:szCs w:val="28"/>
        </w:rPr>
        <w:t>ФЕДЕРАЛЬНОЕ ГОСУДАРСТВЕННОЕАВТОНОМНОЕ ОБРАЗОВАТЕЛЬНОЕ УЧРЕЖДЕНИЕ ВЫСШЕГО ОБРАЗОВАНИЯ</w:t>
      </w:r>
    </w:p>
    <w:p w14:paraId="13A70245" w14:textId="77777777" w:rsidR="00687D8D" w:rsidRDefault="00687D8D" w:rsidP="00687D8D">
      <w:pPr>
        <w:pStyle w:val="af1"/>
        <w:jc w:val="center"/>
      </w:pPr>
      <w:r>
        <w:rPr>
          <w:rFonts w:ascii="Calibri" w:hAnsi="Calibri" w:cs="Calibri"/>
          <w:b/>
          <w:bCs/>
          <w:sz w:val="28"/>
          <w:szCs w:val="28"/>
        </w:rPr>
        <w:t>«НАЦИОНАЛЬНЫЙ ИССЛЕДОВАТЕЛЬСКИЙ УНИВЕРСИТЕТ «ВЫСШАЯ ШКОЛА ЭКОНОМИКИ» Московский̆ институт электроники и математики</w:t>
      </w:r>
    </w:p>
    <w:p w14:paraId="090ED9AD" w14:textId="77777777" w:rsidR="00687D8D" w:rsidRDefault="00687D8D" w:rsidP="00687D8D">
      <w:pPr>
        <w:pStyle w:val="af1"/>
        <w:jc w:val="center"/>
      </w:pPr>
      <w:r>
        <w:rPr>
          <w:rFonts w:ascii="Calibri" w:hAnsi="Calibri" w:cs="Calibri"/>
          <w:b/>
          <w:bCs/>
          <w:sz w:val="28"/>
          <w:szCs w:val="28"/>
        </w:rPr>
        <w:t>Иванилов Леонид Михайлович группа БИВ231</w:t>
      </w:r>
    </w:p>
    <w:p w14:paraId="19C175B3" w14:textId="77777777" w:rsidR="00687D8D" w:rsidRDefault="00687D8D" w:rsidP="00687D8D">
      <w:pPr>
        <w:pStyle w:val="af1"/>
        <w:jc w:val="center"/>
      </w:pPr>
      <w:r>
        <w:rPr>
          <w:rFonts w:ascii="Calibri" w:hAnsi="Calibri" w:cs="Calibri"/>
          <w:b/>
          <w:bCs/>
          <w:sz w:val="28"/>
          <w:szCs w:val="28"/>
        </w:rPr>
        <w:t>ПРОГРАММА “</w:t>
      </w:r>
      <w:r w:rsidRPr="00F632DA">
        <w:rPr>
          <w:rFonts w:ascii="Calibri" w:hAnsi="Calibri" w:cs="Calibri"/>
          <w:b/>
          <w:bCs/>
          <w:sz w:val="28"/>
          <w:szCs w:val="28"/>
        </w:rPr>
        <w:t>Программное обеспечение для поиска всех простых чис</w:t>
      </w:r>
      <w:r>
        <w:rPr>
          <w:rFonts w:ascii="Calibri" w:hAnsi="Calibri" w:cs="Calibri"/>
          <w:b/>
          <w:bCs/>
          <w:sz w:val="28"/>
          <w:szCs w:val="28"/>
        </w:rPr>
        <w:t>ел</w:t>
      </w:r>
      <w:r w:rsidRPr="00F632DA">
        <w:rPr>
          <w:rFonts w:ascii="Calibri" w:hAnsi="Calibri" w:cs="Calibri"/>
          <w:b/>
          <w:bCs/>
          <w:sz w:val="28"/>
          <w:szCs w:val="28"/>
        </w:rPr>
        <w:t xml:space="preserve"> в отрезке [1; </w:t>
      </w:r>
      <w:r w:rsidRPr="00F632DA">
        <w:rPr>
          <w:rFonts w:ascii="Calibri" w:hAnsi="Calibri" w:cs="Calibri"/>
          <w:b/>
          <w:bCs/>
          <w:sz w:val="28"/>
          <w:szCs w:val="28"/>
          <w:lang w:val="en-US"/>
        </w:rPr>
        <w:t>n</w:t>
      </w:r>
      <w:r w:rsidRPr="00F632DA">
        <w:rPr>
          <w:rFonts w:ascii="Calibri" w:hAnsi="Calibri" w:cs="Calibri"/>
          <w:b/>
          <w:bCs/>
          <w:sz w:val="28"/>
          <w:szCs w:val="28"/>
        </w:rPr>
        <w:t>]”</w:t>
      </w:r>
    </w:p>
    <w:p w14:paraId="2DCD222E" w14:textId="77777777" w:rsidR="00687D8D" w:rsidRDefault="00687D8D" w:rsidP="00687D8D">
      <w:pPr>
        <w:pStyle w:val="af1"/>
        <w:jc w:val="center"/>
      </w:pPr>
      <w:r>
        <w:rPr>
          <w:rFonts w:ascii="Calibri" w:hAnsi="Calibri" w:cs="Calibri"/>
          <w:b/>
          <w:bCs/>
          <w:sz w:val="28"/>
          <w:szCs w:val="28"/>
        </w:rPr>
        <w:t>Курсовая работа</w:t>
      </w:r>
    </w:p>
    <w:p w14:paraId="31A5037F" w14:textId="77777777" w:rsidR="00687D8D" w:rsidRPr="00F632DA" w:rsidRDefault="00687D8D" w:rsidP="00687D8D">
      <w:pPr>
        <w:pStyle w:val="af1"/>
        <w:jc w:val="right"/>
      </w:pPr>
      <w:r w:rsidRPr="00F632DA">
        <w:rPr>
          <w:rFonts w:ascii="Calibri" w:hAnsi="Calibri" w:cs="Calibri"/>
          <w:b/>
          <w:bCs/>
        </w:rPr>
        <w:t xml:space="preserve">по направлению 09.03.01 Информатика и вычислительная техника студентов образовательной̆ программы бакалавриата «Информатика и вычислительная техника» </w:t>
      </w:r>
    </w:p>
    <w:p w14:paraId="2283EF3D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3A7DB14E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0307D561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5E91AE1F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15D1CAD6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2C5F299E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59CC5CE0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1013EC59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675EC62E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</w:p>
    <w:p w14:paraId="39E5C73A" w14:textId="77777777" w:rsidR="00687D8D" w:rsidRDefault="00687D8D" w:rsidP="00687D8D">
      <w:pPr>
        <w:pStyle w:val="af1"/>
        <w:jc w:val="right"/>
        <w:rPr>
          <w:rFonts w:ascii="Calibri" w:hAnsi="Calibri" w:cs="Calibri"/>
          <w:b/>
          <w:bCs/>
        </w:rPr>
      </w:pPr>
      <w:r w:rsidRPr="00F632DA">
        <w:rPr>
          <w:rFonts w:ascii="Calibri" w:hAnsi="Calibri" w:cs="Calibri"/>
          <w:b/>
          <w:bCs/>
        </w:rPr>
        <w:t xml:space="preserve">Руководитель ученая степень, звание (при наличии) ___________________ </w:t>
      </w:r>
    </w:p>
    <w:p w14:paraId="3F18C0DB" w14:textId="77777777" w:rsidR="00687D8D" w:rsidRPr="00F632DA" w:rsidRDefault="00687D8D" w:rsidP="00687D8D">
      <w:pPr>
        <w:pStyle w:val="af1"/>
        <w:jc w:val="right"/>
      </w:pPr>
      <w:r w:rsidRPr="00F632DA">
        <w:rPr>
          <w:rFonts w:ascii="Calibri" w:hAnsi="Calibri" w:cs="Calibri"/>
          <w:b/>
          <w:bCs/>
        </w:rPr>
        <w:t xml:space="preserve">Консультант ученая степень, звание (при наличии) ___________________ </w:t>
      </w:r>
    </w:p>
    <w:p w14:paraId="33AB61A8" w14:textId="77777777" w:rsidR="00687D8D" w:rsidRDefault="00687D8D" w:rsidP="00687D8D">
      <w:pPr>
        <w:pStyle w:val="af1"/>
        <w:jc w:val="center"/>
        <w:rPr>
          <w:rFonts w:ascii="Calibri" w:hAnsi="Calibri" w:cs="Calibri"/>
          <w:b/>
          <w:bCs/>
          <w:shd w:val="clear" w:color="auto" w:fill="FFFFFF"/>
        </w:rPr>
      </w:pPr>
    </w:p>
    <w:p w14:paraId="50CE4A8A" w14:textId="77777777" w:rsidR="00687D8D" w:rsidRDefault="00687D8D" w:rsidP="00687D8D">
      <w:pPr>
        <w:pStyle w:val="af1"/>
        <w:jc w:val="center"/>
        <w:rPr>
          <w:rFonts w:ascii="Calibri" w:hAnsi="Calibri" w:cs="Calibri"/>
          <w:b/>
          <w:bCs/>
          <w:shd w:val="clear" w:color="auto" w:fill="FFFFFF"/>
        </w:rPr>
      </w:pPr>
    </w:p>
    <w:p w14:paraId="150E682D" w14:textId="77777777" w:rsidR="00687D8D" w:rsidRDefault="00687D8D" w:rsidP="00687D8D">
      <w:pPr>
        <w:pStyle w:val="af1"/>
        <w:jc w:val="center"/>
        <w:rPr>
          <w:rFonts w:ascii="Calibri" w:hAnsi="Calibri" w:cs="Calibri"/>
          <w:b/>
          <w:bCs/>
          <w:shd w:val="clear" w:color="auto" w:fill="FFFFFF"/>
        </w:rPr>
      </w:pPr>
      <w:r w:rsidRPr="00F632DA">
        <w:rPr>
          <w:rFonts w:ascii="Calibri" w:hAnsi="Calibri" w:cs="Calibri"/>
          <w:b/>
          <w:bCs/>
          <w:shd w:val="clear" w:color="auto" w:fill="FFFFFF"/>
        </w:rPr>
        <w:t>Москва 2023-24г.</w:t>
      </w:r>
    </w:p>
    <w:p w14:paraId="11F75EB8" w14:textId="06CA271A" w:rsidR="00163ED5" w:rsidRPr="00BF5029" w:rsidRDefault="00687D8D">
      <w:pPr>
        <w:pStyle w:val="3"/>
        <w:rPr>
          <w:color w:val="000000" w:themeColor="text1"/>
          <w:lang w:val="ru-RU"/>
        </w:rPr>
      </w:pPr>
      <w:r>
        <w:rPr>
          <w:color w:val="000000" w:themeColor="text1"/>
          <w:lang w:val="ru-RU"/>
        </w:rPr>
        <w:lastRenderedPageBreak/>
        <w:br/>
      </w:r>
      <w:r w:rsidR="00000000" w:rsidRPr="00BF5029">
        <w:rPr>
          <w:color w:val="000000" w:themeColor="text1"/>
          <w:lang w:val="ru-RU"/>
        </w:rPr>
        <w:t>Назначение программы</w:t>
      </w:r>
    </w:p>
    <w:p w14:paraId="59F97E4D" w14:textId="77777777" w:rsidR="00163ED5" w:rsidRPr="00BF5029" w:rsidRDefault="00000000">
      <w:pPr>
        <w:pStyle w:val="FirstParagraph"/>
        <w:rPr>
          <w:color w:val="000000" w:themeColor="text1"/>
        </w:rPr>
      </w:pPr>
      <w:r w:rsidRPr="00BF5029">
        <w:rPr>
          <w:color w:val="000000" w:themeColor="text1"/>
          <w:lang w:val="ru-RU"/>
        </w:rPr>
        <w:t xml:space="preserve">Программа предназначена для поиска простых чисел в заданном диапазоне с использованием различных алгоритмов. </w:t>
      </w:r>
      <w:r w:rsidRPr="00BF5029">
        <w:rPr>
          <w:color w:val="000000" w:themeColor="text1"/>
        </w:rPr>
        <w:t>Программа позволяет:</w:t>
      </w:r>
    </w:p>
    <w:p w14:paraId="536F386C" w14:textId="77777777" w:rsidR="00163ED5" w:rsidRPr="00BF5029" w:rsidRDefault="00000000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Изучать и анализировать характеристики различных алгоритмов поиска простых чисел.</w:t>
      </w:r>
    </w:p>
    <w:p w14:paraId="6CD46903" w14:textId="77777777" w:rsidR="00163ED5" w:rsidRPr="00BF5029" w:rsidRDefault="00000000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Определять наиболее эффективный алгоритм для конкретного диапазона чисел.</w:t>
      </w:r>
    </w:p>
    <w:p w14:paraId="2BCD99DE" w14:textId="77777777" w:rsidR="00163ED5" w:rsidRPr="00BF5029" w:rsidRDefault="00000000">
      <w:pPr>
        <w:pStyle w:val="Compact"/>
        <w:numPr>
          <w:ilvl w:val="0"/>
          <w:numId w:val="2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Сохранять результаты вычислений для дальнейшего анализа.</w:t>
      </w:r>
    </w:p>
    <w:p w14:paraId="0994A435" w14:textId="77777777" w:rsidR="00163ED5" w:rsidRPr="00BF5029" w:rsidRDefault="00000000">
      <w:pPr>
        <w:pStyle w:val="3"/>
        <w:rPr>
          <w:color w:val="000000" w:themeColor="text1"/>
        </w:rPr>
      </w:pPr>
      <w:bookmarkStart w:id="2" w:name="целевая-аудитория"/>
      <w:bookmarkEnd w:id="1"/>
      <w:r w:rsidRPr="00BF5029">
        <w:rPr>
          <w:color w:val="000000" w:themeColor="text1"/>
        </w:rPr>
        <w:t>Целевая аудитория</w:t>
      </w:r>
    </w:p>
    <w:p w14:paraId="266C2E77" w14:textId="77777777" w:rsidR="00163ED5" w:rsidRPr="00BF5029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Исследователи и разработчики</w:t>
      </w:r>
      <w:r w:rsidRPr="00BF5029">
        <w:rPr>
          <w:color w:val="000000" w:themeColor="text1"/>
        </w:rPr>
        <w:t>:</w:t>
      </w:r>
    </w:p>
    <w:p w14:paraId="1F3F6153" w14:textId="16B24B52" w:rsidR="00163ED5" w:rsidRPr="00BF5029" w:rsidRDefault="00000000">
      <w:pPr>
        <w:pStyle w:val="Compact"/>
        <w:numPr>
          <w:ilvl w:val="1"/>
          <w:numId w:val="4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Ученые в области теории чисел</w:t>
      </w:r>
      <w:r w:rsidRPr="00BF5029">
        <w:rPr>
          <w:color w:val="000000" w:themeColor="text1"/>
          <w:lang w:val="ru-RU"/>
        </w:rPr>
        <w:t>:</w:t>
      </w:r>
      <w:r w:rsidR="00BF5029"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  <w:lang w:val="ru-RU"/>
        </w:rPr>
        <w:t>Используют программу для анализа различных алгоритмов поиска простых чисел.</w:t>
      </w:r>
    </w:p>
    <w:p w14:paraId="5D857BAD" w14:textId="14CC4392" w:rsidR="00163ED5" w:rsidRPr="00BF5029" w:rsidRDefault="00000000">
      <w:pPr>
        <w:pStyle w:val="Compact"/>
        <w:numPr>
          <w:ilvl w:val="1"/>
          <w:numId w:val="4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Разработчики алгоритмов</w:t>
      </w:r>
      <w:r w:rsidRPr="00BF5029">
        <w:rPr>
          <w:color w:val="000000" w:themeColor="text1"/>
          <w:lang w:val="ru-RU"/>
        </w:rPr>
        <w:t>:</w:t>
      </w:r>
      <w:r w:rsidR="00BF5029"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  <w:lang w:val="ru-RU"/>
        </w:rPr>
        <w:t>Тестируют и сравнивают производительность различных алгоритмов поиска простых чисел.</w:t>
      </w:r>
    </w:p>
    <w:p w14:paraId="64E68379" w14:textId="77777777" w:rsidR="00163ED5" w:rsidRPr="00BF5029" w:rsidRDefault="00000000">
      <w:pPr>
        <w:pStyle w:val="Compact"/>
        <w:numPr>
          <w:ilvl w:val="1"/>
          <w:numId w:val="4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Преподаватели и студенты</w:t>
      </w:r>
      <w:r w:rsidRPr="00BF5029">
        <w:rPr>
          <w:color w:val="000000" w:themeColor="text1"/>
          <w:lang w:val="ru-RU"/>
        </w:rPr>
        <w:t>: Используют программу для обучения и изучения алгоритмов теории чисел.</w:t>
      </w:r>
    </w:p>
    <w:p w14:paraId="7A4E9ACF" w14:textId="77777777" w:rsidR="00163ED5" w:rsidRPr="00BF5029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Программисты</w:t>
      </w:r>
      <w:r w:rsidRPr="00BF5029">
        <w:rPr>
          <w:color w:val="000000" w:themeColor="text1"/>
        </w:rPr>
        <w:t>:</w:t>
      </w:r>
    </w:p>
    <w:p w14:paraId="3495FFF2" w14:textId="77777777" w:rsidR="00163ED5" w:rsidRPr="00BF5029" w:rsidRDefault="00000000">
      <w:pPr>
        <w:pStyle w:val="Compact"/>
        <w:numPr>
          <w:ilvl w:val="1"/>
          <w:numId w:val="5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Разработчики ПО</w:t>
      </w:r>
      <w:r w:rsidRPr="00BF5029">
        <w:rPr>
          <w:color w:val="000000" w:themeColor="text1"/>
          <w:lang w:val="ru-RU"/>
        </w:rPr>
        <w:t>: Внедряют алгоритмы поиска простых чисел в свои проекты.</w:t>
      </w:r>
    </w:p>
    <w:p w14:paraId="7988AD6B" w14:textId="77777777" w:rsidR="00163ED5" w:rsidRPr="00BF5029" w:rsidRDefault="00000000">
      <w:pPr>
        <w:pStyle w:val="Compact"/>
        <w:numPr>
          <w:ilvl w:val="1"/>
          <w:numId w:val="5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Инженеры-программисты</w:t>
      </w:r>
      <w:r w:rsidRPr="00BF5029">
        <w:rPr>
          <w:color w:val="000000" w:themeColor="text1"/>
          <w:lang w:val="ru-RU"/>
        </w:rPr>
        <w:t>: Анализируют производительность алгоритмов для оптимизации своих решений.</w:t>
      </w:r>
    </w:p>
    <w:p w14:paraId="0B71DF28" w14:textId="77777777" w:rsidR="00163ED5" w:rsidRPr="00BF5029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Простые пользователи</w:t>
      </w:r>
      <w:r w:rsidRPr="00BF5029">
        <w:rPr>
          <w:color w:val="000000" w:themeColor="text1"/>
        </w:rPr>
        <w:t>:</w:t>
      </w:r>
    </w:p>
    <w:p w14:paraId="2A8AA99F" w14:textId="77777777" w:rsidR="00163ED5" w:rsidRPr="00BF5029" w:rsidRDefault="00000000">
      <w:pPr>
        <w:pStyle w:val="Compact"/>
        <w:numPr>
          <w:ilvl w:val="1"/>
          <w:numId w:val="6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Любители математики</w:t>
      </w:r>
      <w:r w:rsidRPr="00BF5029">
        <w:rPr>
          <w:color w:val="000000" w:themeColor="text1"/>
          <w:lang w:val="ru-RU"/>
        </w:rPr>
        <w:t>: Используют программу для удовлетворения своего интереса к числовым последовательностям.</w:t>
      </w:r>
    </w:p>
    <w:p w14:paraId="2499F30F" w14:textId="77777777" w:rsidR="00163ED5" w:rsidRPr="00BF5029" w:rsidRDefault="00000000">
      <w:pPr>
        <w:pStyle w:val="Compact"/>
        <w:numPr>
          <w:ilvl w:val="1"/>
          <w:numId w:val="6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Студенты и школьники</w:t>
      </w:r>
      <w:r w:rsidRPr="00BF5029">
        <w:rPr>
          <w:color w:val="000000" w:themeColor="text1"/>
          <w:lang w:val="ru-RU"/>
        </w:rPr>
        <w:t>: Применяют программу для выполнения учебных задач и проектов.</w:t>
      </w:r>
    </w:p>
    <w:p w14:paraId="66DDF842" w14:textId="77777777" w:rsidR="00163ED5" w:rsidRPr="00BF5029" w:rsidRDefault="00000000">
      <w:pPr>
        <w:pStyle w:val="3"/>
        <w:rPr>
          <w:color w:val="000000" w:themeColor="text1"/>
          <w:lang w:val="ru-RU"/>
        </w:rPr>
      </w:pPr>
      <w:bookmarkStart w:id="3" w:name="установка-и-настройка"/>
      <w:bookmarkEnd w:id="2"/>
      <w:r w:rsidRPr="00BF5029">
        <w:rPr>
          <w:color w:val="000000" w:themeColor="text1"/>
          <w:lang w:val="ru-RU"/>
        </w:rPr>
        <w:t>Установка и настройка</w:t>
      </w:r>
    </w:p>
    <w:p w14:paraId="6C89D969" w14:textId="77777777" w:rsidR="00163ED5" w:rsidRPr="00BF5029" w:rsidRDefault="00000000">
      <w:pPr>
        <w:pStyle w:val="4"/>
        <w:rPr>
          <w:color w:val="000000" w:themeColor="text1"/>
          <w:lang w:val="ru-RU"/>
        </w:rPr>
      </w:pPr>
      <w:bookmarkStart w:id="4" w:name="шаг-1-установка-интерпретатора-python"/>
      <w:r w:rsidRPr="00BF5029">
        <w:rPr>
          <w:color w:val="000000" w:themeColor="text1"/>
          <w:lang w:val="ru-RU"/>
        </w:rPr>
        <w:t xml:space="preserve">Шаг 1: Установка интерпретатора </w:t>
      </w:r>
      <w:r w:rsidRPr="00BF5029">
        <w:rPr>
          <w:color w:val="000000" w:themeColor="text1"/>
        </w:rPr>
        <w:t>Python</w:t>
      </w:r>
    </w:p>
    <w:p w14:paraId="497BBA7D" w14:textId="77777777" w:rsidR="00163ED5" w:rsidRPr="00B40F8E" w:rsidRDefault="00000000">
      <w:pPr>
        <w:pStyle w:val="4"/>
        <w:rPr>
          <w:color w:val="000000" w:themeColor="text1"/>
          <w:lang w:val="ru-RU"/>
        </w:rPr>
      </w:pPr>
      <w:bookmarkStart w:id="5" w:name="шаг-2-установка-среды-разработки"/>
      <w:bookmarkEnd w:id="4"/>
      <w:r w:rsidRPr="00B40F8E">
        <w:rPr>
          <w:color w:val="000000" w:themeColor="text1"/>
          <w:lang w:val="ru-RU"/>
        </w:rPr>
        <w:t>Шаг 2: Установка среды разработки</w:t>
      </w:r>
    </w:p>
    <w:p w14:paraId="7BC81145" w14:textId="77777777" w:rsidR="00163ED5" w:rsidRPr="00BF5029" w:rsidRDefault="00000000">
      <w:pPr>
        <w:pStyle w:val="4"/>
        <w:rPr>
          <w:color w:val="000000" w:themeColor="text1"/>
          <w:lang w:val="ru-RU"/>
        </w:rPr>
      </w:pPr>
      <w:bookmarkStart w:id="6" w:name="шаг-3-установка-необходимых-библиотек"/>
      <w:bookmarkEnd w:id="5"/>
      <w:r w:rsidRPr="00BF5029">
        <w:rPr>
          <w:color w:val="000000" w:themeColor="text1"/>
          <w:lang w:val="ru-RU"/>
        </w:rPr>
        <w:t>Шаг 3: Установка необходимых библиотек</w:t>
      </w:r>
    </w:p>
    <w:p w14:paraId="454B7A3A" w14:textId="77777777" w:rsidR="00163ED5" w:rsidRPr="00BF5029" w:rsidRDefault="00000000">
      <w:pPr>
        <w:pStyle w:val="FirstParagraph"/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Откройте командную строку или терминал и выполните следующие команды:</w:t>
      </w:r>
    </w:p>
    <w:p w14:paraId="7B9CEE24" w14:textId="77777777" w:rsidR="00163ED5" w:rsidRPr="00BF5029" w:rsidRDefault="00000000">
      <w:pPr>
        <w:pStyle w:val="SourceCode"/>
        <w:rPr>
          <w:color w:val="000000" w:themeColor="text1"/>
          <w:lang w:val="ru-RU"/>
        </w:rPr>
      </w:pPr>
      <w:r w:rsidRPr="00BF5029">
        <w:rPr>
          <w:rStyle w:val="ExtensionTok"/>
          <w:color w:val="000000" w:themeColor="text1"/>
        </w:rPr>
        <w:t>pip</w:t>
      </w:r>
      <w:r w:rsidRPr="00BF5029">
        <w:rPr>
          <w:rStyle w:val="NormalTok"/>
          <w:color w:val="000000" w:themeColor="text1"/>
          <w:lang w:val="ru-RU"/>
        </w:rPr>
        <w:t xml:space="preserve"> </w:t>
      </w:r>
      <w:r w:rsidRPr="00BF5029">
        <w:rPr>
          <w:rStyle w:val="NormalTok"/>
          <w:color w:val="000000" w:themeColor="text1"/>
        </w:rPr>
        <w:t>install</w:t>
      </w:r>
      <w:r w:rsidRPr="00BF5029">
        <w:rPr>
          <w:rStyle w:val="NormalTok"/>
          <w:color w:val="000000" w:themeColor="text1"/>
          <w:lang w:val="ru-RU"/>
        </w:rPr>
        <w:t xml:space="preserve"> </w:t>
      </w:r>
      <w:r w:rsidRPr="00BF5029">
        <w:rPr>
          <w:rStyle w:val="NormalTok"/>
          <w:color w:val="000000" w:themeColor="text1"/>
        </w:rPr>
        <w:t>matplotlib</w:t>
      </w:r>
    </w:p>
    <w:p w14:paraId="4E68CA92" w14:textId="77777777" w:rsidR="00163ED5" w:rsidRPr="00BF5029" w:rsidRDefault="00000000">
      <w:pPr>
        <w:pStyle w:val="FirstParagraph"/>
        <w:rPr>
          <w:color w:val="000000" w:themeColor="text1"/>
          <w:lang w:val="ru-RU"/>
        </w:rPr>
      </w:pPr>
      <w:r w:rsidRPr="00BF5029">
        <w:rPr>
          <w:rStyle w:val="VerbatimChar"/>
          <w:color w:val="000000" w:themeColor="text1"/>
        </w:rPr>
        <w:t>tkinter</w:t>
      </w:r>
      <w:r w:rsidRPr="00BF5029">
        <w:rPr>
          <w:color w:val="000000" w:themeColor="text1"/>
          <w:lang w:val="ru-RU"/>
        </w:rPr>
        <w:t xml:space="preserve"> обычно входит в стандартную библиотеку </w:t>
      </w:r>
      <w:r w:rsidRPr="00BF5029">
        <w:rPr>
          <w:color w:val="000000" w:themeColor="text1"/>
        </w:rPr>
        <w:t>Python</w:t>
      </w:r>
      <w:r w:rsidRPr="00BF5029">
        <w:rPr>
          <w:color w:val="000000" w:themeColor="text1"/>
          <w:lang w:val="ru-RU"/>
        </w:rPr>
        <w:t xml:space="preserve"> и не требует установки.</w:t>
      </w:r>
    </w:p>
    <w:p w14:paraId="253027AB" w14:textId="77777777" w:rsidR="00163ED5" w:rsidRPr="00BF5029" w:rsidRDefault="00000000">
      <w:pPr>
        <w:pStyle w:val="4"/>
        <w:rPr>
          <w:color w:val="000000" w:themeColor="text1"/>
        </w:rPr>
      </w:pPr>
      <w:bookmarkStart w:id="7" w:name="шаг-4-запуск-программы"/>
      <w:bookmarkEnd w:id="6"/>
      <w:r w:rsidRPr="00BF5029">
        <w:rPr>
          <w:color w:val="000000" w:themeColor="text1"/>
        </w:rPr>
        <w:t>Шаг 4: Запуск программы</w:t>
      </w:r>
    </w:p>
    <w:p w14:paraId="436EA2CA" w14:textId="77777777" w:rsidR="00163ED5" w:rsidRPr="00BF5029" w:rsidRDefault="00000000">
      <w:pPr>
        <w:pStyle w:val="Compact"/>
        <w:numPr>
          <w:ilvl w:val="0"/>
          <w:numId w:val="10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 xml:space="preserve">Скачайте исходный код программы и откройте его в </w:t>
      </w:r>
      <w:r w:rsidRPr="00BF5029">
        <w:rPr>
          <w:color w:val="000000" w:themeColor="text1"/>
        </w:rPr>
        <w:t>PyCharm</w:t>
      </w:r>
      <w:r w:rsidRPr="00BF5029">
        <w:rPr>
          <w:color w:val="000000" w:themeColor="text1"/>
          <w:lang w:val="ru-RU"/>
        </w:rPr>
        <w:t>.</w:t>
      </w:r>
    </w:p>
    <w:p w14:paraId="0667E6CB" w14:textId="77777777" w:rsidR="00163ED5" w:rsidRPr="00BF5029" w:rsidRDefault="00000000">
      <w:pPr>
        <w:pStyle w:val="Compact"/>
        <w:numPr>
          <w:ilvl w:val="0"/>
          <w:numId w:val="10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Запустите файл программы (</w:t>
      </w:r>
      <w:r w:rsidRPr="00BF5029">
        <w:rPr>
          <w:rStyle w:val="VerbatimChar"/>
          <w:color w:val="000000" w:themeColor="text1"/>
        </w:rPr>
        <w:t>PrimeApp</w:t>
      </w:r>
      <w:r w:rsidRPr="00BF5029">
        <w:rPr>
          <w:rStyle w:val="VerbatimChar"/>
          <w:color w:val="000000" w:themeColor="text1"/>
          <w:lang w:val="ru-RU"/>
        </w:rPr>
        <w:t>.</w:t>
      </w:r>
      <w:r w:rsidRPr="00BF5029">
        <w:rPr>
          <w:rStyle w:val="VerbatimChar"/>
          <w:color w:val="000000" w:themeColor="text1"/>
        </w:rPr>
        <w:t>py</w:t>
      </w:r>
      <w:r w:rsidRPr="00BF5029">
        <w:rPr>
          <w:color w:val="000000" w:themeColor="text1"/>
          <w:lang w:val="ru-RU"/>
        </w:rPr>
        <w:t>).</w:t>
      </w:r>
    </w:p>
    <w:p w14:paraId="5B0DB131" w14:textId="77777777" w:rsidR="00163ED5" w:rsidRPr="00BF5029" w:rsidRDefault="00000000">
      <w:pPr>
        <w:pStyle w:val="3"/>
        <w:rPr>
          <w:color w:val="000000" w:themeColor="text1"/>
          <w:lang w:val="ru-RU"/>
        </w:rPr>
      </w:pPr>
      <w:bookmarkStart w:id="8" w:name="использование-программы"/>
      <w:bookmarkEnd w:id="3"/>
      <w:bookmarkEnd w:id="7"/>
      <w:r w:rsidRPr="00BF5029">
        <w:rPr>
          <w:color w:val="000000" w:themeColor="text1"/>
          <w:lang w:val="ru-RU"/>
        </w:rPr>
        <w:lastRenderedPageBreak/>
        <w:t>Использование программы</w:t>
      </w:r>
    </w:p>
    <w:p w14:paraId="37538E87" w14:textId="77777777" w:rsidR="00163ED5" w:rsidRPr="00BF5029" w:rsidRDefault="00000000">
      <w:pPr>
        <w:pStyle w:val="4"/>
        <w:rPr>
          <w:color w:val="000000" w:themeColor="text1"/>
          <w:lang w:val="ru-RU"/>
        </w:rPr>
      </w:pPr>
      <w:bookmarkStart w:id="9" w:name="интерфейс-пользователя"/>
      <w:r w:rsidRPr="00BF5029">
        <w:rPr>
          <w:color w:val="000000" w:themeColor="text1"/>
          <w:lang w:val="ru-RU"/>
        </w:rPr>
        <w:t>Интерфейс пользователя</w:t>
      </w:r>
    </w:p>
    <w:p w14:paraId="1B8F8FD6" w14:textId="77777777" w:rsidR="00163ED5" w:rsidRDefault="00000000">
      <w:pPr>
        <w:pStyle w:val="FirstParagraph"/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Программа имеет графический интерфейс, состоящий из следующих элементов:</w:t>
      </w:r>
    </w:p>
    <w:p w14:paraId="51D6DA30" w14:textId="77777777" w:rsidR="00B40F8E" w:rsidRPr="00B40F8E" w:rsidRDefault="00B40F8E" w:rsidP="00B40F8E">
      <w:pPr>
        <w:pStyle w:val="a0"/>
        <w:rPr>
          <w:lang w:val="ru-RU"/>
        </w:rPr>
      </w:pPr>
    </w:p>
    <w:p w14:paraId="5B5D40D3" w14:textId="6DE0A2F2" w:rsidR="00B40F8E" w:rsidRDefault="00B40F8E">
      <w:pPr>
        <w:pStyle w:val="Compact"/>
        <w:numPr>
          <w:ilvl w:val="0"/>
          <w:numId w:val="11"/>
        </w:numPr>
        <w:rPr>
          <w:color w:val="000000" w:themeColor="text1"/>
          <w:lang w:val="ru-RU"/>
        </w:rPr>
      </w:pPr>
      <w:r>
        <w:rPr>
          <w:b/>
          <w:bCs/>
          <w:color w:val="000000" w:themeColor="text1"/>
          <w:lang w:val="ru-RU"/>
        </w:rPr>
        <w:t xml:space="preserve">Выбор нужного меню в соответствии с необходимой функцией: </w:t>
      </w:r>
      <w:r>
        <w:rPr>
          <w:color w:val="000000" w:themeColor="text1"/>
          <w:lang w:val="ru-RU"/>
        </w:rPr>
        <w:t>Обычный поиск позволяет самому задать необходимое количество измерений и по ним строить график, а поиск с шагом более подходит для более тщательного анализа алгоритмов.</w:t>
      </w:r>
    </w:p>
    <w:p w14:paraId="47363493" w14:textId="4DA611A0" w:rsidR="00B40F8E" w:rsidRPr="00B40F8E" w:rsidRDefault="00B40F8E">
      <w:pPr>
        <w:pStyle w:val="Compact"/>
        <w:numPr>
          <w:ilvl w:val="0"/>
          <w:numId w:val="11"/>
        </w:numPr>
        <w:rPr>
          <w:color w:val="000000" w:themeColor="text1"/>
          <w:lang w:val="ru-RU"/>
        </w:rPr>
      </w:pPr>
      <w:r>
        <w:rPr>
          <w:b/>
          <w:bCs/>
          <w:color w:val="000000" w:themeColor="text1"/>
          <w:lang w:val="ru-RU"/>
        </w:rPr>
        <w:t>В случае выбора обычного поиска:</w:t>
      </w:r>
    </w:p>
    <w:p w14:paraId="73200D64" w14:textId="7B0347FC" w:rsidR="00B40F8E" w:rsidRPr="00B40F8E" w:rsidRDefault="00000000" w:rsidP="00B40F8E">
      <w:pPr>
        <w:pStyle w:val="Compact"/>
        <w:numPr>
          <w:ilvl w:val="1"/>
          <w:numId w:val="11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Ввод начального и конечного чисел</w:t>
      </w:r>
      <w:r w:rsidRPr="00BF5029">
        <w:rPr>
          <w:color w:val="000000" w:themeColor="text1"/>
          <w:lang w:val="ru-RU"/>
        </w:rPr>
        <w:t>: Поля для ввода диапазона чисел.</w:t>
      </w:r>
    </w:p>
    <w:p w14:paraId="721D3FC9" w14:textId="77777777" w:rsidR="00163ED5" w:rsidRPr="00BF5029" w:rsidRDefault="00000000" w:rsidP="00B40F8E">
      <w:pPr>
        <w:pStyle w:val="Compact"/>
        <w:numPr>
          <w:ilvl w:val="1"/>
          <w:numId w:val="11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Выбор методов</w:t>
      </w:r>
      <w:r w:rsidRPr="00BF5029">
        <w:rPr>
          <w:color w:val="000000" w:themeColor="text1"/>
          <w:lang w:val="ru-RU"/>
        </w:rPr>
        <w:t>: Чекбоксы для выбора одного или нескольких методов поиска простых чисел.</w:t>
      </w:r>
    </w:p>
    <w:p w14:paraId="672508D0" w14:textId="77777777" w:rsidR="00163ED5" w:rsidRPr="00BF5029" w:rsidRDefault="00000000" w:rsidP="00B40F8E">
      <w:pPr>
        <w:pStyle w:val="Compact"/>
        <w:numPr>
          <w:ilvl w:val="1"/>
          <w:numId w:val="11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Кнопки управления</w:t>
      </w:r>
      <w:r w:rsidRPr="00BF5029">
        <w:rPr>
          <w:color w:val="000000" w:themeColor="text1"/>
        </w:rPr>
        <w:t>:</w:t>
      </w:r>
    </w:p>
    <w:p w14:paraId="12D00B14" w14:textId="77777777" w:rsidR="00163ED5" w:rsidRPr="00BF5029" w:rsidRDefault="00000000" w:rsidP="00B40F8E">
      <w:pPr>
        <w:pStyle w:val="Compact"/>
        <w:numPr>
          <w:ilvl w:val="1"/>
          <w:numId w:val="12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Подсчет</w:t>
      </w:r>
      <w:r w:rsidRPr="00BF5029">
        <w:rPr>
          <w:color w:val="000000" w:themeColor="text1"/>
          <w:lang w:val="ru-RU"/>
        </w:rPr>
        <w:t>: Запускает вычисление простых чисел в заданном диапазоне.</w:t>
      </w:r>
    </w:p>
    <w:p w14:paraId="5245A6E0" w14:textId="77777777" w:rsidR="00163ED5" w:rsidRPr="00BF5029" w:rsidRDefault="00000000">
      <w:pPr>
        <w:pStyle w:val="Compact"/>
        <w:numPr>
          <w:ilvl w:val="1"/>
          <w:numId w:val="12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Анализ результатов</w:t>
      </w:r>
      <w:r w:rsidRPr="00BF5029">
        <w:rPr>
          <w:color w:val="000000" w:themeColor="text1"/>
          <w:lang w:val="ru-RU"/>
        </w:rPr>
        <w:t>: Отображает график с результатами анализа производительности алгоритмов.</w:t>
      </w:r>
    </w:p>
    <w:p w14:paraId="551FCA72" w14:textId="77777777" w:rsidR="00163ED5" w:rsidRPr="00BF5029" w:rsidRDefault="00000000">
      <w:pPr>
        <w:pStyle w:val="Compact"/>
        <w:numPr>
          <w:ilvl w:val="1"/>
          <w:numId w:val="12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Рекомендации</w:t>
      </w:r>
      <w:r w:rsidRPr="00BF5029">
        <w:rPr>
          <w:color w:val="000000" w:themeColor="text1"/>
          <w:lang w:val="ru-RU"/>
        </w:rPr>
        <w:t>: Отображает рекомендации по выбору алгоритмов.</w:t>
      </w:r>
    </w:p>
    <w:p w14:paraId="3FA666E8" w14:textId="77777777" w:rsidR="00163ED5" w:rsidRPr="00BF5029" w:rsidRDefault="00000000">
      <w:pPr>
        <w:pStyle w:val="Compact"/>
        <w:numPr>
          <w:ilvl w:val="1"/>
          <w:numId w:val="12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Описание всех алгоритмов</w:t>
      </w:r>
      <w:r w:rsidRPr="00BF5029">
        <w:rPr>
          <w:color w:val="000000" w:themeColor="text1"/>
          <w:lang w:val="ru-RU"/>
        </w:rPr>
        <w:t>: Показывает описание всех доступных алгоритмов.</w:t>
      </w:r>
    </w:p>
    <w:p w14:paraId="6DC6B6E8" w14:textId="77777777" w:rsidR="00163ED5" w:rsidRPr="00B40F8E" w:rsidRDefault="00000000">
      <w:pPr>
        <w:pStyle w:val="Compact"/>
        <w:numPr>
          <w:ilvl w:val="1"/>
          <w:numId w:val="12"/>
        </w:numPr>
        <w:rPr>
          <w:color w:val="000000" w:themeColor="text1"/>
        </w:rPr>
      </w:pPr>
      <w:proofErr w:type="spellStart"/>
      <w:r w:rsidRPr="00BF5029">
        <w:rPr>
          <w:b/>
          <w:bCs/>
          <w:color w:val="000000" w:themeColor="text1"/>
        </w:rPr>
        <w:t>Выход</w:t>
      </w:r>
      <w:proofErr w:type="spellEnd"/>
      <w:r w:rsidRPr="00BF5029">
        <w:rPr>
          <w:color w:val="000000" w:themeColor="text1"/>
        </w:rPr>
        <w:t xml:space="preserve">: </w:t>
      </w:r>
      <w:proofErr w:type="spellStart"/>
      <w:r w:rsidRPr="00BF5029">
        <w:rPr>
          <w:color w:val="000000" w:themeColor="text1"/>
        </w:rPr>
        <w:t>Закрывает</w:t>
      </w:r>
      <w:proofErr w:type="spellEnd"/>
      <w:r w:rsidRPr="00BF5029">
        <w:rPr>
          <w:color w:val="000000" w:themeColor="text1"/>
        </w:rPr>
        <w:t xml:space="preserve"> </w:t>
      </w:r>
      <w:proofErr w:type="spellStart"/>
      <w:r w:rsidRPr="00BF5029">
        <w:rPr>
          <w:color w:val="000000" w:themeColor="text1"/>
        </w:rPr>
        <w:t>программу</w:t>
      </w:r>
      <w:proofErr w:type="spellEnd"/>
      <w:r w:rsidRPr="00BF5029">
        <w:rPr>
          <w:color w:val="000000" w:themeColor="text1"/>
        </w:rPr>
        <w:t>.</w:t>
      </w:r>
    </w:p>
    <w:p w14:paraId="5BEAED41" w14:textId="44C22F2A" w:rsidR="00B40F8E" w:rsidRPr="00B40F8E" w:rsidRDefault="00B40F8E" w:rsidP="00B40F8E">
      <w:pPr>
        <w:pStyle w:val="Compact"/>
        <w:numPr>
          <w:ilvl w:val="0"/>
          <w:numId w:val="11"/>
        </w:numPr>
        <w:rPr>
          <w:color w:val="000000" w:themeColor="text1"/>
          <w:lang w:val="ru-RU"/>
        </w:rPr>
      </w:pPr>
      <w:r>
        <w:rPr>
          <w:b/>
          <w:bCs/>
          <w:color w:val="000000" w:themeColor="text1"/>
          <w:lang w:val="ru-RU"/>
        </w:rPr>
        <w:t>В случае выбора поиска</w:t>
      </w:r>
      <w:r>
        <w:rPr>
          <w:b/>
          <w:bCs/>
          <w:color w:val="000000" w:themeColor="text1"/>
          <w:lang w:val="ru-RU"/>
        </w:rPr>
        <w:t xml:space="preserve"> с шагом</w:t>
      </w:r>
      <w:r>
        <w:rPr>
          <w:b/>
          <w:bCs/>
          <w:color w:val="000000" w:themeColor="text1"/>
          <w:lang w:val="ru-RU"/>
        </w:rPr>
        <w:t>:</w:t>
      </w:r>
    </w:p>
    <w:p w14:paraId="5E43D277" w14:textId="77777777" w:rsidR="00B40F8E" w:rsidRPr="00B40F8E" w:rsidRDefault="00B40F8E" w:rsidP="00B40F8E">
      <w:pPr>
        <w:pStyle w:val="Compact"/>
        <w:numPr>
          <w:ilvl w:val="1"/>
          <w:numId w:val="11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Ввод начального и конечного чисел</w:t>
      </w:r>
      <w:r w:rsidRPr="00BF5029">
        <w:rPr>
          <w:color w:val="000000" w:themeColor="text1"/>
          <w:lang w:val="ru-RU"/>
        </w:rPr>
        <w:t>: Поля для ввода диапазона чисел.</w:t>
      </w:r>
    </w:p>
    <w:p w14:paraId="6AEDFD30" w14:textId="61A88FF4" w:rsidR="00B40F8E" w:rsidRDefault="00B40F8E" w:rsidP="00B40F8E">
      <w:pPr>
        <w:pStyle w:val="Compact"/>
        <w:numPr>
          <w:ilvl w:val="1"/>
          <w:numId w:val="11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Выбор методов</w:t>
      </w:r>
      <w:r w:rsidRPr="00BF5029">
        <w:rPr>
          <w:color w:val="000000" w:themeColor="text1"/>
          <w:lang w:val="ru-RU"/>
        </w:rPr>
        <w:t xml:space="preserve">: </w:t>
      </w:r>
      <w:proofErr w:type="spellStart"/>
      <w:r w:rsidRPr="00BF5029">
        <w:rPr>
          <w:color w:val="000000" w:themeColor="text1"/>
          <w:lang w:val="ru-RU"/>
        </w:rPr>
        <w:t>Чекбоксы</w:t>
      </w:r>
      <w:proofErr w:type="spellEnd"/>
      <w:r w:rsidRPr="00BF5029">
        <w:rPr>
          <w:color w:val="000000" w:themeColor="text1"/>
          <w:lang w:val="ru-RU"/>
        </w:rPr>
        <w:t xml:space="preserve"> для выбора одного метод</w:t>
      </w:r>
      <w:r>
        <w:rPr>
          <w:color w:val="000000" w:themeColor="text1"/>
          <w:lang w:val="ru-RU"/>
        </w:rPr>
        <w:t>а</w:t>
      </w:r>
      <w:r w:rsidRPr="00BF5029">
        <w:rPr>
          <w:color w:val="000000" w:themeColor="text1"/>
          <w:lang w:val="ru-RU"/>
        </w:rPr>
        <w:t xml:space="preserve"> поиска простых чисел.</w:t>
      </w:r>
    </w:p>
    <w:p w14:paraId="17C41237" w14:textId="0DCF11EA" w:rsidR="00B40F8E" w:rsidRPr="00B40F8E" w:rsidRDefault="00B40F8E" w:rsidP="00B40F8E">
      <w:pPr>
        <w:pStyle w:val="Compact"/>
        <w:numPr>
          <w:ilvl w:val="1"/>
          <w:numId w:val="11"/>
        </w:numPr>
        <w:rPr>
          <w:color w:val="000000" w:themeColor="text1"/>
        </w:rPr>
      </w:pPr>
      <w:proofErr w:type="spellStart"/>
      <w:r w:rsidRPr="00BF5029">
        <w:rPr>
          <w:b/>
          <w:bCs/>
          <w:color w:val="000000" w:themeColor="text1"/>
        </w:rPr>
        <w:t>Кнопки</w:t>
      </w:r>
      <w:proofErr w:type="spellEnd"/>
      <w:r w:rsidRPr="00BF5029">
        <w:rPr>
          <w:b/>
          <w:bCs/>
          <w:color w:val="000000" w:themeColor="text1"/>
        </w:rPr>
        <w:t xml:space="preserve"> </w:t>
      </w:r>
      <w:proofErr w:type="spellStart"/>
      <w:r w:rsidRPr="00BF5029">
        <w:rPr>
          <w:b/>
          <w:bCs/>
          <w:color w:val="000000" w:themeColor="text1"/>
        </w:rPr>
        <w:t>управления</w:t>
      </w:r>
      <w:proofErr w:type="spellEnd"/>
      <w:r w:rsidRPr="00BF5029">
        <w:rPr>
          <w:color w:val="000000" w:themeColor="text1"/>
        </w:rPr>
        <w:t>:</w:t>
      </w:r>
    </w:p>
    <w:p w14:paraId="57610193" w14:textId="77777777" w:rsidR="00EB1AD8" w:rsidRDefault="00EB1AD8" w:rsidP="00EB1AD8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BF5029">
        <w:rPr>
          <w:b/>
          <w:bCs/>
          <w:color w:val="000000" w:themeColor="text1"/>
          <w:lang w:val="ru-RU"/>
        </w:rPr>
        <w:t>Подсчет</w:t>
      </w:r>
      <w:r w:rsidRPr="00BF5029">
        <w:rPr>
          <w:color w:val="000000" w:themeColor="text1"/>
          <w:lang w:val="ru-RU"/>
        </w:rPr>
        <w:t>: Запускает вычисление простых чисел в заданном диапазоне.</w:t>
      </w:r>
    </w:p>
    <w:p w14:paraId="4AAAF044" w14:textId="1EB1BEA6" w:rsidR="00EB1AD8" w:rsidRPr="00EB1AD8" w:rsidRDefault="00EB1AD8" w:rsidP="00EB1AD8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EB1AD8">
        <w:rPr>
          <w:b/>
          <w:bCs/>
          <w:color w:val="000000" w:themeColor="text1"/>
          <w:lang w:val="ru-RU"/>
        </w:rPr>
        <w:t>Анализ результатов</w:t>
      </w:r>
      <w:r w:rsidRPr="00EB1AD8">
        <w:rPr>
          <w:color w:val="000000" w:themeColor="text1"/>
          <w:lang w:val="ru-RU"/>
        </w:rPr>
        <w:t xml:space="preserve">: Отображает </w:t>
      </w:r>
      <w:r>
        <w:rPr>
          <w:color w:val="000000" w:themeColor="text1"/>
          <w:lang w:val="ru-RU"/>
        </w:rPr>
        <w:t>новое меню где предоставляется возможность выбора файла для анализа.</w:t>
      </w:r>
    </w:p>
    <w:p w14:paraId="77264590" w14:textId="77777777" w:rsidR="00B40F8E" w:rsidRPr="00EB1AD8" w:rsidRDefault="00B40F8E" w:rsidP="00EB1AD8">
      <w:pPr>
        <w:pStyle w:val="Compact"/>
        <w:ind w:left="2160"/>
        <w:rPr>
          <w:color w:val="000000" w:themeColor="text1"/>
          <w:lang w:val="ru-RU"/>
        </w:rPr>
      </w:pPr>
    </w:p>
    <w:p w14:paraId="1E712D35" w14:textId="55B920A2" w:rsidR="00B40F8E" w:rsidRPr="00B40F8E" w:rsidRDefault="00B40F8E" w:rsidP="00B40F8E">
      <w:pPr>
        <w:pStyle w:val="Compact"/>
        <w:ind w:left="960"/>
        <w:rPr>
          <w:color w:val="000000" w:themeColor="text1"/>
          <w:lang w:val="ru-RU"/>
        </w:rPr>
      </w:pPr>
    </w:p>
    <w:p w14:paraId="7B63E04F" w14:textId="77777777" w:rsidR="00163ED5" w:rsidRPr="00B40F8E" w:rsidRDefault="00000000">
      <w:pPr>
        <w:pStyle w:val="4"/>
        <w:rPr>
          <w:b/>
          <w:bCs w:val="0"/>
          <w:color w:val="000000" w:themeColor="text1"/>
        </w:rPr>
      </w:pPr>
      <w:bookmarkStart w:id="10" w:name="пошаговая-инструкция"/>
      <w:bookmarkEnd w:id="9"/>
      <w:proofErr w:type="spellStart"/>
      <w:r w:rsidRPr="00B40F8E">
        <w:rPr>
          <w:b/>
          <w:bCs w:val="0"/>
          <w:color w:val="000000" w:themeColor="text1"/>
        </w:rPr>
        <w:t>Пошаговая</w:t>
      </w:r>
      <w:proofErr w:type="spellEnd"/>
      <w:r w:rsidRPr="00B40F8E">
        <w:rPr>
          <w:b/>
          <w:bCs w:val="0"/>
          <w:color w:val="000000" w:themeColor="text1"/>
        </w:rPr>
        <w:t xml:space="preserve"> </w:t>
      </w:r>
      <w:proofErr w:type="spellStart"/>
      <w:r w:rsidRPr="00B40F8E">
        <w:rPr>
          <w:b/>
          <w:bCs w:val="0"/>
          <w:color w:val="000000" w:themeColor="text1"/>
        </w:rPr>
        <w:t>инструкция</w:t>
      </w:r>
      <w:proofErr w:type="spellEnd"/>
    </w:p>
    <w:p w14:paraId="41A12478" w14:textId="77777777" w:rsidR="00163ED5" w:rsidRPr="00EB1AD8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proofErr w:type="spellStart"/>
      <w:r w:rsidRPr="00BF5029">
        <w:rPr>
          <w:color w:val="000000" w:themeColor="text1"/>
        </w:rPr>
        <w:t>Запустите</w:t>
      </w:r>
      <w:proofErr w:type="spellEnd"/>
      <w:r w:rsidRPr="00BF5029">
        <w:rPr>
          <w:color w:val="000000" w:themeColor="text1"/>
        </w:rPr>
        <w:t xml:space="preserve"> </w:t>
      </w:r>
      <w:proofErr w:type="spellStart"/>
      <w:r w:rsidRPr="00BF5029">
        <w:rPr>
          <w:color w:val="000000" w:themeColor="text1"/>
        </w:rPr>
        <w:t>программу</w:t>
      </w:r>
      <w:proofErr w:type="spellEnd"/>
      <w:r w:rsidRPr="00BF5029">
        <w:rPr>
          <w:color w:val="000000" w:themeColor="text1"/>
        </w:rPr>
        <w:t>.</w:t>
      </w:r>
    </w:p>
    <w:p w14:paraId="2590649E" w14:textId="675FA137" w:rsidR="00EB1AD8" w:rsidRPr="00EB1AD8" w:rsidRDefault="00EB1AD8">
      <w:pPr>
        <w:pStyle w:val="Compact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  <w:lang w:val="ru-RU"/>
        </w:rPr>
        <w:t>Выберете нужный функционал</w:t>
      </w:r>
    </w:p>
    <w:p w14:paraId="7C1A09EF" w14:textId="0C33B01B" w:rsidR="00EB1AD8" w:rsidRDefault="00EB1AD8" w:rsidP="00EB1AD8">
      <w:pPr>
        <w:pStyle w:val="Compact"/>
        <w:ind w:left="720"/>
        <w:rPr>
          <w:color w:val="000000" w:themeColor="text1"/>
          <w:lang w:val="ru-RU"/>
        </w:rPr>
      </w:pPr>
      <w:r w:rsidRPr="00EB1AD8">
        <w:rPr>
          <w:color w:val="000000" w:themeColor="text1"/>
        </w:rPr>
        <w:drawing>
          <wp:inline distT="0" distB="0" distL="0" distR="0" wp14:anchorId="35F7AF49" wp14:editId="2C7AD5A8">
            <wp:extent cx="1309254" cy="1004056"/>
            <wp:effectExtent l="0" t="0" r="0" b="0"/>
            <wp:docPr id="757780923" name="Рисунок 1" descr="Изображение выглядит как текст, снимок экрана, мультимеди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780923" name="Рисунок 1" descr="Изображение выглядит как текст, снимок экрана, мультимедиа, программное обеспечение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23818" cy="10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5091C" w14:textId="77777777" w:rsidR="00EB1AD8" w:rsidRPr="00EB1AD8" w:rsidRDefault="00EB1AD8" w:rsidP="00EB1AD8">
      <w:pPr>
        <w:pStyle w:val="Compact"/>
        <w:ind w:left="720"/>
        <w:rPr>
          <w:color w:val="000000" w:themeColor="text1"/>
          <w:lang w:val="ru-RU"/>
        </w:rPr>
      </w:pPr>
    </w:p>
    <w:p w14:paraId="5E00ED7A" w14:textId="77777777" w:rsidR="00163ED5" w:rsidRDefault="00000000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ведите начальное и конечное числа диапазона.</w:t>
      </w:r>
    </w:p>
    <w:p w14:paraId="68CCE898" w14:textId="79DDF54E" w:rsidR="00EB1AD8" w:rsidRPr="00BF5029" w:rsidRDefault="00EB1AD8" w:rsidP="00EB1AD8">
      <w:pPr>
        <w:pStyle w:val="Compact"/>
        <w:ind w:left="720"/>
        <w:rPr>
          <w:color w:val="000000" w:themeColor="text1"/>
          <w:lang w:val="ru-RU"/>
        </w:rPr>
      </w:pPr>
      <w:r w:rsidRPr="00EB1AD8">
        <w:rPr>
          <w:color w:val="000000" w:themeColor="text1"/>
          <w:lang w:val="ru-RU"/>
        </w:rPr>
        <w:lastRenderedPageBreak/>
        <w:drawing>
          <wp:inline distT="0" distB="0" distL="0" distR="0" wp14:anchorId="5318B8CE" wp14:editId="4F7CED68">
            <wp:extent cx="1281545" cy="982807"/>
            <wp:effectExtent l="0" t="0" r="0" b="0"/>
            <wp:docPr id="1065492678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492678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01004" cy="9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35203" w14:textId="348CBB9D" w:rsidR="00163ED5" w:rsidRDefault="00000000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 xml:space="preserve">Выберите </w:t>
      </w:r>
      <w:r w:rsidR="00EB1AD8">
        <w:rPr>
          <w:color w:val="000000" w:themeColor="text1"/>
          <w:lang w:val="ru-RU"/>
        </w:rPr>
        <w:t>алгоритмы</w:t>
      </w:r>
      <w:r w:rsidRPr="00BF5029">
        <w:rPr>
          <w:color w:val="000000" w:themeColor="text1"/>
          <w:lang w:val="ru-RU"/>
        </w:rPr>
        <w:t>, которые хотите использовать для поиска простых чисел.</w:t>
      </w:r>
    </w:p>
    <w:p w14:paraId="0BE54E08" w14:textId="66C7A7C3" w:rsidR="00EB1AD8" w:rsidRPr="00BF5029" w:rsidRDefault="00EB1AD8" w:rsidP="00EB1AD8">
      <w:pPr>
        <w:pStyle w:val="Compact"/>
        <w:ind w:left="720"/>
        <w:rPr>
          <w:color w:val="000000" w:themeColor="text1"/>
          <w:lang w:val="ru-RU"/>
        </w:rPr>
      </w:pPr>
      <w:r w:rsidRPr="00EB1AD8">
        <w:rPr>
          <w:color w:val="000000" w:themeColor="text1"/>
          <w:lang w:val="ru-RU"/>
        </w:rPr>
        <w:drawing>
          <wp:inline distT="0" distB="0" distL="0" distR="0" wp14:anchorId="147BDA87" wp14:editId="08BD3066">
            <wp:extent cx="3759200" cy="3073400"/>
            <wp:effectExtent l="0" t="0" r="0" b="0"/>
            <wp:docPr id="1409187196" name="Рисунок 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87196" name="Рисунок 1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92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E1E1F" w14:textId="77777777" w:rsidR="00163ED5" w:rsidRPr="00BF5029" w:rsidRDefault="00000000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Нажмите кнопку “Подсчет” для начала вычислений.</w:t>
      </w:r>
    </w:p>
    <w:p w14:paraId="2F266DB8" w14:textId="77777777" w:rsidR="00163ED5" w:rsidRPr="00BF5029" w:rsidRDefault="00000000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После завершения вычислений результаты будут отображены в отдельном окне. Если количество простых чисел велико, результат будет сохранен в файл.</w:t>
      </w:r>
    </w:p>
    <w:p w14:paraId="704BF93E" w14:textId="77777777" w:rsidR="00163ED5" w:rsidRPr="00BF5029" w:rsidRDefault="00000000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Для анализа производительности алгоритмов нажмите кнопку “Анализ результатов”.</w:t>
      </w:r>
    </w:p>
    <w:p w14:paraId="2DA5B1B7" w14:textId="77777777" w:rsidR="00163ED5" w:rsidRPr="00BF5029" w:rsidRDefault="00000000">
      <w:pPr>
        <w:pStyle w:val="3"/>
        <w:rPr>
          <w:color w:val="000000" w:themeColor="text1"/>
        </w:rPr>
      </w:pPr>
      <w:bookmarkStart w:id="11" w:name="описание-алгоритмов"/>
      <w:bookmarkEnd w:id="8"/>
      <w:bookmarkEnd w:id="10"/>
      <w:r w:rsidRPr="00BF5029">
        <w:rPr>
          <w:color w:val="000000" w:themeColor="text1"/>
        </w:rPr>
        <w:t>Описание алгоритмов</w:t>
      </w:r>
    </w:p>
    <w:p w14:paraId="489F8C6D" w14:textId="77777777" w:rsidR="00163ED5" w:rsidRPr="00BF5029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Решето Эратосфена</w:t>
      </w:r>
      <w:r w:rsidRPr="00BF5029">
        <w:rPr>
          <w:color w:val="000000" w:themeColor="text1"/>
        </w:rPr>
        <w:t>:</w:t>
      </w:r>
    </w:p>
    <w:p w14:paraId="2BDB0E5C" w14:textId="77777777" w:rsidR="00163ED5" w:rsidRPr="00BF5029" w:rsidRDefault="00000000">
      <w:pPr>
        <w:pStyle w:val="Compact"/>
        <w:numPr>
          <w:ilvl w:val="1"/>
          <w:numId w:val="15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Классический алгоритм поиска простых чисел, эффективный для больших чисел.</w:t>
      </w:r>
    </w:p>
    <w:p w14:paraId="0DC2B452" w14:textId="77777777" w:rsidR="00163ED5" w:rsidRPr="00BF5029" w:rsidRDefault="00000000">
      <w:pPr>
        <w:pStyle w:val="Compact"/>
        <w:numPr>
          <w:ilvl w:val="1"/>
          <w:numId w:val="15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ременная сложность: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.</w:t>
      </w:r>
    </w:p>
    <w:p w14:paraId="018C598D" w14:textId="77777777" w:rsidR="00163ED5" w:rsidRPr="00BF5029" w:rsidRDefault="00000000">
      <w:pPr>
        <w:pStyle w:val="Compact"/>
        <w:numPr>
          <w:ilvl w:val="1"/>
          <w:numId w:val="15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Рекомендация: Используйте для больших чисел.</w:t>
      </w:r>
    </w:p>
    <w:p w14:paraId="00542CB3" w14:textId="77777777" w:rsidR="00163ED5" w:rsidRPr="00BF5029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Простой перебор</w:t>
      </w:r>
      <w:r w:rsidRPr="00BF5029">
        <w:rPr>
          <w:color w:val="000000" w:themeColor="text1"/>
        </w:rPr>
        <w:t>:</w:t>
      </w:r>
    </w:p>
    <w:p w14:paraId="38438487" w14:textId="77777777" w:rsidR="00163ED5" w:rsidRPr="00BF5029" w:rsidRDefault="00000000">
      <w:pPr>
        <w:pStyle w:val="Compact"/>
        <w:numPr>
          <w:ilvl w:val="1"/>
          <w:numId w:val="16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Наивный метод проверки каждого числа на простоту путем деления.</w:t>
      </w:r>
    </w:p>
    <w:p w14:paraId="1140088C" w14:textId="77777777" w:rsidR="00163ED5" w:rsidRPr="00BF5029" w:rsidRDefault="00000000">
      <w:pPr>
        <w:pStyle w:val="Compact"/>
        <w:numPr>
          <w:ilvl w:val="1"/>
          <w:numId w:val="16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ременная сложность: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.</w:t>
      </w:r>
    </w:p>
    <w:p w14:paraId="6094943C" w14:textId="77777777" w:rsidR="00163ED5" w:rsidRPr="00BF5029" w:rsidRDefault="00000000">
      <w:pPr>
        <w:pStyle w:val="Compact"/>
        <w:numPr>
          <w:ilvl w:val="1"/>
          <w:numId w:val="16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Рекомендация: Используйте для маленьких чисел.</w:t>
      </w:r>
    </w:p>
    <w:p w14:paraId="3F07B689" w14:textId="77777777" w:rsidR="00163ED5" w:rsidRPr="00BF5029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Сегментированное решето</w:t>
      </w:r>
      <w:r w:rsidRPr="00BF5029">
        <w:rPr>
          <w:color w:val="000000" w:themeColor="text1"/>
        </w:rPr>
        <w:t>:</w:t>
      </w:r>
    </w:p>
    <w:p w14:paraId="25F27F76" w14:textId="77777777" w:rsidR="00163ED5" w:rsidRPr="00BF5029" w:rsidRDefault="00000000">
      <w:pPr>
        <w:pStyle w:val="Compact"/>
        <w:numPr>
          <w:ilvl w:val="1"/>
          <w:numId w:val="17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Оптимизированная версия решета Эратосфена для больших диапазонов.</w:t>
      </w:r>
    </w:p>
    <w:p w14:paraId="6310959A" w14:textId="77777777" w:rsidR="00163ED5" w:rsidRPr="00BF5029" w:rsidRDefault="00000000">
      <w:pPr>
        <w:pStyle w:val="Compact"/>
        <w:numPr>
          <w:ilvl w:val="1"/>
          <w:numId w:val="17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ременная сложность: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 для предварительного решета и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(</w:t>
      </w:r>
      <w:r w:rsidRPr="00BF5029">
        <w:rPr>
          <w:color w:val="000000" w:themeColor="text1"/>
        </w:rPr>
        <w:t>r</w:t>
      </w:r>
      <w:r w:rsidRPr="00BF5029">
        <w:rPr>
          <w:color w:val="000000" w:themeColor="text1"/>
          <w:lang w:val="ru-RU"/>
        </w:rPr>
        <w:t>-</w:t>
      </w:r>
      <w:r w:rsidRPr="00BF5029">
        <w:rPr>
          <w:color w:val="000000" w:themeColor="text1"/>
        </w:rPr>
        <w:t>l</w:t>
      </w:r>
      <w:r w:rsidRPr="00BF5029">
        <w:rPr>
          <w:color w:val="000000" w:themeColor="text1"/>
          <w:lang w:val="ru-RU"/>
        </w:rPr>
        <w:t xml:space="preserve">) </w:t>
      </w:r>
      <w:r w:rsidRPr="00BF5029">
        <w:rPr>
          <w:color w:val="000000" w:themeColor="text1"/>
        </w:rPr>
        <w:t>r</w:t>
      </w:r>
      <w:r w:rsidRPr="00BF5029">
        <w:rPr>
          <w:color w:val="000000" w:themeColor="text1"/>
          <w:lang w:val="ru-RU"/>
        </w:rPr>
        <w:t>)) для сегментированного поиска.</w:t>
      </w:r>
    </w:p>
    <w:p w14:paraId="0E481695" w14:textId="77777777" w:rsidR="00163ED5" w:rsidRPr="00BF5029" w:rsidRDefault="00000000">
      <w:pPr>
        <w:pStyle w:val="Compact"/>
        <w:numPr>
          <w:ilvl w:val="1"/>
          <w:numId w:val="17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Рекомендация: Подходит для всех размеров чисел.</w:t>
      </w:r>
    </w:p>
    <w:p w14:paraId="7E96F93D" w14:textId="77777777" w:rsidR="00163ED5" w:rsidRPr="00BF5029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Пробное деление</w:t>
      </w:r>
      <w:r w:rsidRPr="00BF5029">
        <w:rPr>
          <w:color w:val="000000" w:themeColor="text1"/>
        </w:rPr>
        <w:t>:</w:t>
      </w:r>
    </w:p>
    <w:p w14:paraId="00E49253" w14:textId="77777777" w:rsidR="00163ED5" w:rsidRPr="00BF5029" w:rsidRDefault="00000000">
      <w:pPr>
        <w:pStyle w:val="Compact"/>
        <w:numPr>
          <w:ilvl w:val="1"/>
          <w:numId w:val="18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lastRenderedPageBreak/>
        <w:t>Проверка деления числа на все целые числа до квадратного корня этого числа.</w:t>
      </w:r>
    </w:p>
    <w:p w14:paraId="5BCE22B0" w14:textId="77777777" w:rsidR="00163ED5" w:rsidRPr="00BF5029" w:rsidRDefault="00000000">
      <w:pPr>
        <w:pStyle w:val="Compact"/>
        <w:numPr>
          <w:ilvl w:val="1"/>
          <w:numId w:val="18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ременная сложность: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.</w:t>
      </w:r>
    </w:p>
    <w:p w14:paraId="0E159E0C" w14:textId="77777777" w:rsidR="00163ED5" w:rsidRPr="00BF5029" w:rsidRDefault="00000000">
      <w:pPr>
        <w:pStyle w:val="Compact"/>
        <w:numPr>
          <w:ilvl w:val="1"/>
          <w:numId w:val="18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Рекомендация: Используйте для маленьких чисел.</w:t>
      </w:r>
    </w:p>
    <w:p w14:paraId="6E5CE4B5" w14:textId="77777777" w:rsidR="00163ED5" w:rsidRPr="00BF5029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BF5029">
        <w:rPr>
          <w:b/>
          <w:bCs/>
          <w:color w:val="000000" w:themeColor="text1"/>
        </w:rPr>
        <w:t>Факторизация колеса</w:t>
      </w:r>
      <w:r w:rsidRPr="00BF5029">
        <w:rPr>
          <w:color w:val="000000" w:themeColor="text1"/>
        </w:rPr>
        <w:t>:</w:t>
      </w:r>
    </w:p>
    <w:p w14:paraId="7CBEF65A" w14:textId="77777777" w:rsidR="00163ED5" w:rsidRPr="00BF5029" w:rsidRDefault="00000000">
      <w:pPr>
        <w:pStyle w:val="Compact"/>
        <w:numPr>
          <w:ilvl w:val="1"/>
          <w:numId w:val="19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Методика, уменьшающая количество делений, исключая заранее известные простые множители.</w:t>
      </w:r>
    </w:p>
    <w:p w14:paraId="44FDCB9D" w14:textId="77777777" w:rsidR="00163ED5" w:rsidRPr="00BF5029" w:rsidRDefault="00000000">
      <w:pPr>
        <w:pStyle w:val="Compact"/>
        <w:numPr>
          <w:ilvl w:val="1"/>
          <w:numId w:val="19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Временная сложность: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/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 для подготовки колеса и (</w:t>
      </w:r>
      <w:r w:rsidRPr="00BF5029">
        <w:rPr>
          <w:color w:val="000000" w:themeColor="text1"/>
        </w:rPr>
        <w:t>O</w:t>
      </w:r>
      <w:r w:rsidRPr="00BF5029">
        <w:rPr>
          <w:color w:val="000000" w:themeColor="text1"/>
          <w:lang w:val="ru-RU"/>
        </w:rPr>
        <w:t>(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 xml:space="preserve"> </w:t>
      </w:r>
      <w:r w:rsidRPr="00BF5029">
        <w:rPr>
          <w:color w:val="000000" w:themeColor="text1"/>
        </w:rPr>
        <w:t>n</w:t>
      </w:r>
      <w:r w:rsidRPr="00BF5029">
        <w:rPr>
          <w:color w:val="000000" w:themeColor="text1"/>
          <w:lang w:val="ru-RU"/>
        </w:rPr>
        <w:t>)) для поиска простых чисел.</w:t>
      </w:r>
    </w:p>
    <w:p w14:paraId="577915AF" w14:textId="77777777" w:rsidR="00163ED5" w:rsidRDefault="00000000">
      <w:pPr>
        <w:pStyle w:val="Compact"/>
        <w:numPr>
          <w:ilvl w:val="1"/>
          <w:numId w:val="19"/>
        </w:numPr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Рекомендация: Используйте для больших чисел.</w:t>
      </w:r>
    </w:p>
    <w:p w14:paraId="6E3676FA" w14:textId="77777777" w:rsidR="00E70A8B" w:rsidRDefault="00E70A8B" w:rsidP="00E70A8B">
      <w:pPr>
        <w:pStyle w:val="Compact"/>
        <w:numPr>
          <w:ilvl w:val="0"/>
          <w:numId w:val="14"/>
        </w:numPr>
        <w:rPr>
          <w:b/>
          <w:bCs/>
          <w:color w:val="000000" w:themeColor="text1"/>
          <w:lang w:val="ru-RU"/>
        </w:rPr>
      </w:pPr>
      <w:r w:rsidRPr="00E70A8B">
        <w:rPr>
          <w:b/>
          <w:bCs/>
          <w:color w:val="000000" w:themeColor="text1"/>
          <w:lang w:val="ru-RU"/>
        </w:rPr>
        <w:t>Решето Аткина:</w:t>
      </w:r>
    </w:p>
    <w:p w14:paraId="1F75D238" w14:textId="77777777" w:rsidR="00E70A8B" w:rsidRPr="00E70A8B" w:rsidRDefault="00E70A8B" w:rsidP="00E70A8B">
      <w:pPr>
        <w:pStyle w:val="Compact"/>
        <w:numPr>
          <w:ilvl w:val="0"/>
          <w:numId w:val="22"/>
        </w:numPr>
        <w:ind w:left="1418" w:hanging="338"/>
        <w:rPr>
          <w:b/>
          <w:bCs/>
          <w:color w:val="000000" w:themeColor="text1"/>
          <w:lang w:val="ru-RU"/>
        </w:rPr>
      </w:pPr>
      <w:r w:rsidRPr="00E70A8B">
        <w:rPr>
          <w:lang w:val="ru-RU" w:eastAsia="ru-RU"/>
        </w:rPr>
        <w:t>Оптимизированный алгоритм поиска простых чисел. Эффективен для больших чисел</w:t>
      </w:r>
      <w:r>
        <w:rPr>
          <w:lang w:val="ru-RU" w:eastAsia="ru-RU"/>
        </w:rPr>
        <w:t>.</w:t>
      </w:r>
    </w:p>
    <w:p w14:paraId="26BC51D7" w14:textId="77777777" w:rsidR="00E70A8B" w:rsidRPr="00E70A8B" w:rsidRDefault="00E70A8B" w:rsidP="00E70A8B">
      <w:pPr>
        <w:pStyle w:val="Compact"/>
        <w:numPr>
          <w:ilvl w:val="0"/>
          <w:numId w:val="22"/>
        </w:numPr>
        <w:rPr>
          <w:b/>
          <w:bCs/>
          <w:color w:val="000000" w:themeColor="text1"/>
          <w:lang w:val="ru-RU"/>
        </w:rPr>
      </w:pPr>
      <w:r w:rsidRPr="00E70A8B">
        <w:rPr>
          <w:lang w:val="ru-RU" w:eastAsia="ru-RU"/>
        </w:rPr>
        <w:t xml:space="preserve">Временная сложность: O(n / </w:t>
      </w:r>
      <w:proofErr w:type="spellStart"/>
      <w:r w:rsidRPr="00E70A8B">
        <w:rPr>
          <w:lang w:val="ru-RU" w:eastAsia="ru-RU"/>
        </w:rPr>
        <w:t>log</w:t>
      </w:r>
      <w:proofErr w:type="spellEnd"/>
      <w:r w:rsidRPr="00E70A8B">
        <w:rPr>
          <w:lang w:val="ru-RU" w:eastAsia="ru-RU"/>
        </w:rPr>
        <w:t xml:space="preserve"> </w:t>
      </w:r>
      <w:proofErr w:type="spellStart"/>
      <w:r w:rsidRPr="00E70A8B">
        <w:rPr>
          <w:lang w:val="ru-RU" w:eastAsia="ru-RU"/>
        </w:rPr>
        <w:t>log</w:t>
      </w:r>
      <w:proofErr w:type="spellEnd"/>
      <w:r w:rsidRPr="00E70A8B">
        <w:rPr>
          <w:lang w:val="ru-RU" w:eastAsia="ru-RU"/>
        </w:rPr>
        <w:t xml:space="preserve"> n</w:t>
      </w:r>
      <w:r>
        <w:rPr>
          <w:lang w:val="ru-RU" w:eastAsia="ru-RU"/>
        </w:rPr>
        <w:t>)</w:t>
      </w:r>
    </w:p>
    <w:p w14:paraId="71873F6A" w14:textId="5DE7F559" w:rsidR="00E70A8B" w:rsidRPr="00E70A8B" w:rsidRDefault="00E70A8B" w:rsidP="00E70A8B">
      <w:pPr>
        <w:pStyle w:val="Compact"/>
        <w:numPr>
          <w:ilvl w:val="0"/>
          <w:numId w:val="22"/>
        </w:numPr>
        <w:rPr>
          <w:b/>
          <w:bCs/>
          <w:color w:val="000000" w:themeColor="text1"/>
          <w:lang w:val="ru-RU"/>
        </w:rPr>
      </w:pPr>
      <w:r w:rsidRPr="00E70A8B">
        <w:rPr>
          <w:lang w:val="ru-RU" w:eastAsia="ru-RU"/>
        </w:rPr>
        <w:t>Рекомендация: Используйте для больших чисел.</w:t>
      </w:r>
    </w:p>
    <w:p w14:paraId="0BF5250A" w14:textId="77777777" w:rsidR="00E70A8B" w:rsidRPr="00E70A8B" w:rsidRDefault="00E70A8B" w:rsidP="00E70A8B">
      <w:pPr>
        <w:pStyle w:val="Compact"/>
        <w:ind w:left="720"/>
        <w:rPr>
          <w:b/>
          <w:bCs/>
          <w:color w:val="000000" w:themeColor="text1"/>
          <w:lang w:val="ru-RU"/>
        </w:rPr>
      </w:pPr>
    </w:p>
    <w:p w14:paraId="5C26EA0B" w14:textId="77777777" w:rsidR="00163ED5" w:rsidRPr="00BF5029" w:rsidRDefault="00000000">
      <w:pPr>
        <w:pStyle w:val="3"/>
        <w:rPr>
          <w:color w:val="000000" w:themeColor="text1"/>
        </w:rPr>
      </w:pPr>
      <w:bookmarkStart w:id="12" w:name="заключение"/>
      <w:bookmarkEnd w:id="11"/>
      <w:proofErr w:type="spellStart"/>
      <w:r w:rsidRPr="00BF5029">
        <w:rPr>
          <w:color w:val="000000" w:themeColor="text1"/>
        </w:rPr>
        <w:t>Заключение</w:t>
      </w:r>
      <w:proofErr w:type="spellEnd"/>
    </w:p>
    <w:p w14:paraId="5BED8AAD" w14:textId="77777777" w:rsidR="00163ED5" w:rsidRDefault="00000000">
      <w:pPr>
        <w:pStyle w:val="FirstParagraph"/>
        <w:rPr>
          <w:color w:val="000000" w:themeColor="text1"/>
          <w:lang w:val="ru-RU"/>
        </w:rPr>
      </w:pPr>
      <w:r w:rsidRPr="00BF5029">
        <w:rPr>
          <w:color w:val="000000" w:themeColor="text1"/>
          <w:lang w:val="ru-RU"/>
        </w:rPr>
        <w:t>Программа предоставляет удобный интерфейс для поиска простых чисел и анализа производительности различных алгоритмов. Она полезна как для исследователей и разработчиков, так и для простых пользователей, интересующихся теорией чисел.</w:t>
      </w:r>
    </w:p>
    <w:bookmarkEnd w:id="0"/>
    <w:bookmarkEnd w:id="12"/>
    <w:p w14:paraId="175AD8E3" w14:textId="060981A2" w:rsidR="00E70A8B" w:rsidRPr="00E70A8B" w:rsidRDefault="00E70A8B" w:rsidP="00E70A8B">
      <w:pPr>
        <w:pStyle w:val="a0"/>
        <w:rPr>
          <w:lang w:val="ru-RU"/>
        </w:rPr>
      </w:pPr>
    </w:p>
    <w:sectPr w:rsidR="00E70A8B" w:rsidRPr="00E70A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A95E9" w14:textId="77777777" w:rsidR="00A844F5" w:rsidRDefault="00A844F5">
      <w:pPr>
        <w:spacing w:after="0"/>
      </w:pPr>
      <w:r>
        <w:separator/>
      </w:r>
    </w:p>
  </w:endnote>
  <w:endnote w:type="continuationSeparator" w:id="0">
    <w:p w14:paraId="701A26C6" w14:textId="77777777" w:rsidR="00A844F5" w:rsidRDefault="00A844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DC372" w14:textId="77777777" w:rsidR="00A844F5" w:rsidRDefault="00A844F5">
      <w:r>
        <w:separator/>
      </w:r>
    </w:p>
  </w:footnote>
  <w:footnote w:type="continuationSeparator" w:id="0">
    <w:p w14:paraId="29C09B59" w14:textId="77777777" w:rsidR="00A844F5" w:rsidRDefault="00A84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4C6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0840A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3A293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514D54"/>
    <w:multiLevelType w:val="hybridMultilevel"/>
    <w:tmpl w:val="855465B4"/>
    <w:lvl w:ilvl="0" w:tplc="88D8494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2C25EC7"/>
    <w:multiLevelType w:val="hybridMultilevel"/>
    <w:tmpl w:val="9FE83300"/>
    <w:lvl w:ilvl="0" w:tplc="88D8494A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5A31AC8"/>
    <w:multiLevelType w:val="hybridMultilevel"/>
    <w:tmpl w:val="2D1CF23A"/>
    <w:lvl w:ilvl="0" w:tplc="88D8494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A51DE2"/>
    <w:multiLevelType w:val="hybridMultilevel"/>
    <w:tmpl w:val="3D2E6784"/>
    <w:lvl w:ilvl="0" w:tplc="88D8494A">
      <w:start w:val="1"/>
      <w:numFmt w:val="bullet"/>
      <w:lvlText w:val=""/>
      <w:lvlJc w:val="left"/>
      <w:pPr>
        <w:ind w:left="16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7" w15:restartNumberingAfterBreak="0">
    <w:nsid w:val="581319EF"/>
    <w:multiLevelType w:val="hybridMultilevel"/>
    <w:tmpl w:val="89143948"/>
    <w:lvl w:ilvl="0" w:tplc="88D8494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C02C42"/>
    <w:multiLevelType w:val="hybridMultilevel"/>
    <w:tmpl w:val="47722F44"/>
    <w:lvl w:ilvl="0" w:tplc="88D8494A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7E1C5B70"/>
    <w:multiLevelType w:val="hybridMultilevel"/>
    <w:tmpl w:val="5122DF3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32097527">
    <w:abstractNumId w:val="0"/>
  </w:num>
  <w:num w:numId="2" w16cid:durableId="243301820">
    <w:abstractNumId w:val="1"/>
  </w:num>
  <w:num w:numId="3" w16cid:durableId="1178546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18420468">
    <w:abstractNumId w:val="1"/>
  </w:num>
  <w:num w:numId="5" w16cid:durableId="1565027510">
    <w:abstractNumId w:val="1"/>
  </w:num>
  <w:num w:numId="6" w16cid:durableId="1959296652">
    <w:abstractNumId w:val="1"/>
  </w:num>
  <w:num w:numId="7" w16cid:durableId="752240206">
    <w:abstractNumId w:val="1"/>
  </w:num>
  <w:num w:numId="8" w16cid:durableId="862089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92347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54071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93224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19706977">
    <w:abstractNumId w:val="1"/>
  </w:num>
  <w:num w:numId="13" w16cid:durableId="300890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7650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9167962">
    <w:abstractNumId w:val="1"/>
  </w:num>
  <w:num w:numId="16" w16cid:durableId="800610924">
    <w:abstractNumId w:val="1"/>
  </w:num>
  <w:num w:numId="17" w16cid:durableId="653140352">
    <w:abstractNumId w:val="1"/>
  </w:num>
  <w:num w:numId="18" w16cid:durableId="1599555699">
    <w:abstractNumId w:val="1"/>
  </w:num>
  <w:num w:numId="19" w16cid:durableId="2027099691">
    <w:abstractNumId w:val="1"/>
  </w:num>
  <w:num w:numId="20" w16cid:durableId="648172618">
    <w:abstractNumId w:val="1"/>
  </w:num>
  <w:num w:numId="21" w16cid:durableId="187067158">
    <w:abstractNumId w:val="9"/>
  </w:num>
  <w:num w:numId="22" w16cid:durableId="710375219">
    <w:abstractNumId w:val="7"/>
  </w:num>
  <w:num w:numId="23" w16cid:durableId="1046294224">
    <w:abstractNumId w:val="3"/>
  </w:num>
  <w:num w:numId="24" w16cid:durableId="1486817679">
    <w:abstractNumId w:val="5"/>
  </w:num>
  <w:num w:numId="25" w16cid:durableId="2033996190">
    <w:abstractNumId w:val="8"/>
  </w:num>
  <w:num w:numId="26" w16cid:durableId="1559973010">
    <w:abstractNumId w:val="4"/>
  </w:num>
  <w:num w:numId="27" w16cid:durableId="18223065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ED5"/>
    <w:rsid w:val="00163ED5"/>
    <w:rsid w:val="00231AFE"/>
    <w:rsid w:val="00456A05"/>
    <w:rsid w:val="0058446B"/>
    <w:rsid w:val="0063326B"/>
    <w:rsid w:val="00687D8D"/>
    <w:rsid w:val="0070350F"/>
    <w:rsid w:val="00860EA7"/>
    <w:rsid w:val="00A75146"/>
    <w:rsid w:val="00A844F5"/>
    <w:rsid w:val="00B04B22"/>
    <w:rsid w:val="00B40F8E"/>
    <w:rsid w:val="00BF5029"/>
    <w:rsid w:val="00D17C3A"/>
    <w:rsid w:val="00E70A8B"/>
    <w:rsid w:val="00EB1AD8"/>
    <w:rsid w:val="00F4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C71A5"/>
  <w15:docId w15:val="{4E0627DA-EC6A-C84F-9688-AC1A830B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rsid w:val="00BF5029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E70A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rsid w:val="00E70A8B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styleId="af0">
    <w:name w:val="Unresolved Mention"/>
    <w:basedOn w:val="a1"/>
    <w:uiPriority w:val="99"/>
    <w:semiHidden/>
    <w:unhideWhenUsed/>
    <w:rsid w:val="00D17C3A"/>
    <w:rPr>
      <w:color w:val="605E5C"/>
      <w:shd w:val="clear" w:color="auto" w:fill="E1DFDD"/>
    </w:rPr>
  </w:style>
  <w:style w:type="paragraph" w:styleId="af1">
    <w:name w:val="Normal (Web)"/>
    <w:basedOn w:val="a"/>
    <w:uiPriority w:val="99"/>
    <w:unhideWhenUsed/>
    <w:rsid w:val="00687D8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7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F5736A-48A7-8543-99AE-5DC9FA3E3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6</TotalTime>
  <Pages>5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Иванилов Леонид Михайлович</cp:lastModifiedBy>
  <cp:revision>6</cp:revision>
  <dcterms:created xsi:type="dcterms:W3CDTF">2024-05-26T21:39:00Z</dcterms:created>
  <dcterms:modified xsi:type="dcterms:W3CDTF">2024-06-08T09:34:00Z</dcterms:modified>
</cp:coreProperties>
</file>